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20B617" w14:textId="77777777" w:rsidR="0063213B" w:rsidRDefault="0063213B"/>
    <w:sectPr w:rsidR="006321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tjQ0MrUwNDUzMjBX0lEKTi0uzszPAykwrAUAPpsXgiwAAAA="/>
  </w:docVars>
  <w:rsids>
    <w:rsidRoot w:val="004A060F"/>
    <w:rsid w:val="001C1DB4"/>
    <w:rsid w:val="002160E3"/>
    <w:rsid w:val="002E2413"/>
    <w:rsid w:val="0041645A"/>
    <w:rsid w:val="004A060F"/>
    <w:rsid w:val="0063213B"/>
    <w:rsid w:val="006570EB"/>
    <w:rsid w:val="00693CD3"/>
    <w:rsid w:val="007D4F02"/>
    <w:rsid w:val="009E4E01"/>
    <w:rsid w:val="00E80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14103A"/>
  <w15:chartTrackingRefBased/>
  <w15:docId w15:val="{40E723D8-174B-4636-815C-CF642699F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D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06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06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060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060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060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060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060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060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060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060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06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060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060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060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060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060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060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060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A060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06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060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A060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A060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A060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A060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A060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060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060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A060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acer</dc:creator>
  <cp:keywords/>
  <dc:description/>
  <cp:lastModifiedBy>laptop acer</cp:lastModifiedBy>
  <cp:revision>1</cp:revision>
  <dcterms:created xsi:type="dcterms:W3CDTF">2025-11-04T14:12:00Z</dcterms:created>
  <dcterms:modified xsi:type="dcterms:W3CDTF">2025-11-0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bdf120-d2ad-4ee4-a4b6-8e644a97f84f</vt:lpwstr>
  </property>
</Properties>
</file>